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r>
              <w:t>GraphQL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r>
              <w:t>Pipenv</w:t>
            </w:r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>Matplotlib, Numpy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SiteMax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SiteMax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SiteMax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0C4E3DF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9AF49B0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Built program using </w:t>
            </w:r>
            <w:r w:rsidR="00B26726">
              <w:t>B</w:t>
            </w:r>
            <w:r w:rsidR="00770D31">
              <w:t>ash Scrip</w:t>
            </w:r>
            <w:r w:rsidR="00B26726">
              <w:t>ts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vercame challenge of making sure the created solution is a balance between quality and time of development</w:t>
            </w:r>
          </w:p>
          <w:p w14:paraId="39333DFD" w14:textId="23D25027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</w:t>
            </w:r>
            <w:r>
              <w:lastRenderedPageBreak/>
              <w:t xml:space="preserve">sure the created solution </w:t>
            </w:r>
            <w:r w:rsidR="005C4735">
              <w:t>that satisfies</w:t>
            </w:r>
            <w:r>
              <w:t xml:space="preserve"> SiteMax’s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A71BF85" w14:textId="7810EB23" w:rsidR="00EB1093" w:rsidRDefault="00EB109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</w:p>
          <w:p w14:paraId="38B0D9C6" w14:textId="4ECAFE94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0960452B" w14:textId="77777777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  <w:p w14:paraId="30E8B925" w14:textId="75DCA426" w:rsidR="00870863" w:rsidRDefault="00870863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Worked with </w:t>
            </w:r>
            <w:r w:rsidR="00FB4D59">
              <w:t>MB</w:t>
            </w:r>
            <w:r>
              <w:t xml:space="preserve"> of data</w:t>
            </w:r>
          </w:p>
        </w:tc>
        <w:tc>
          <w:tcPr>
            <w:tcW w:w="2253" w:type="dxa"/>
            <w:vAlign w:val="center"/>
          </w:tcPr>
          <w:p w14:paraId="456832FC" w14:textId="20302599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</w:t>
            </w:r>
            <w:r w:rsidR="00D46E0C">
              <w:t xml:space="preserve"> single page</w:t>
            </w:r>
            <w:r w:rsidR="005E08CC">
              <w:t xml:space="preserve"> application using</w:t>
            </w:r>
            <w:r w:rsidR="00B046AD">
              <w:t xml:space="preserve"> AngularJS</w:t>
            </w:r>
            <w:r w:rsidR="00423615">
              <w:t xml:space="preserve">, ES6 JavaScript </w:t>
            </w:r>
            <w:r w:rsidR="00B046AD">
              <w:t>and CSS</w:t>
            </w:r>
            <w:r w:rsidR="005E08CC">
              <w:t xml:space="preserve"> </w:t>
            </w:r>
          </w:p>
          <w:p w14:paraId="6B1396C2" w14:textId="18B9E8C9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 xml:space="preserve">more </w:t>
            </w:r>
            <w:r w:rsidR="009D3571">
              <w:lastRenderedPageBreak/>
              <w:t>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DC11048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</w:t>
            </w:r>
            <w:r w:rsidR="0021164A">
              <w:t>to</w:t>
            </w:r>
            <w:r>
              <w:t xml:space="preserve">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 xml:space="preserve">, and deprecating the use </w:t>
            </w:r>
            <w:r w:rsidR="00412953">
              <w:lastRenderedPageBreak/>
              <w:t>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42BA37E3" w14:textId="5EA22415" w:rsidR="00AF33EF" w:rsidRDefault="00E83B4A" w:rsidP="00591832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0D2781">
              <w:t>library of</w:t>
            </w:r>
            <w:r>
              <w:t xml:space="preserve"> snippets consisting of</w:t>
            </w:r>
            <w:r w:rsidR="000D2781">
              <w:t xml:space="preserve"> </w:t>
            </w:r>
            <w:r w:rsidR="00AF33EF">
              <w:t>PHP</w:t>
            </w:r>
            <w:r>
              <w:t>, ES6 JavaScript and</w:t>
            </w:r>
            <w:r w:rsidR="000D2781">
              <w:t xml:space="preserve"> AngularJS</w:t>
            </w:r>
            <w:r w:rsidR="009768DA">
              <w:t xml:space="preserve"> codes</w:t>
            </w:r>
            <w:r w:rsidR="000D2781">
              <w:t xml:space="preserve"> 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>: Creation of SiteMax 3.5 application</w:t>
            </w:r>
          </w:p>
        </w:tc>
        <w:tc>
          <w:tcPr>
            <w:tcW w:w="2158" w:type="dxa"/>
            <w:vAlign w:val="center"/>
          </w:tcPr>
          <w:p w14:paraId="53529DA6" w14:textId="278A7693" w:rsidR="004D0554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SiteMax 3 </w:t>
            </w:r>
            <w:r w:rsidR="00B75565">
              <w:t>mobile</w:t>
            </w:r>
            <w:r w:rsidR="00770D31">
              <w:t xml:space="preserve"> application</w:t>
            </w:r>
          </w:p>
          <w:p w14:paraId="7CFBD793" w14:textId="4FAEEB22" w:rsidR="00CA778B" w:rsidRPr="003314FF" w:rsidRDefault="00CA778B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03A5D53D" w14:textId="29C92946" w:rsidR="00A00D30" w:rsidRP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rFonts w:hint="eastAsia"/>
                <w:lang w:val="en-US"/>
              </w:rPr>
              <w:t>O</w:t>
            </w:r>
            <w:r>
              <w:rPr>
                <w:lang w:val="en-US"/>
              </w:rPr>
              <w:t xml:space="preserve">vercame challenge of </w:t>
            </w:r>
          </w:p>
          <w:p w14:paraId="2541390C" w14:textId="5021CEE7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</w:t>
            </w:r>
            <w:r w:rsidR="008B5F0A">
              <w:t xml:space="preserve">and technical </w:t>
            </w:r>
            <w:r>
              <w:t xml:space="preserve">requirements </w:t>
            </w:r>
            <w:r w:rsidR="000622BB">
              <w:t>with little information</w:t>
            </w:r>
            <w:r>
              <w:t xml:space="preserve"> </w:t>
            </w:r>
          </w:p>
          <w:p w14:paraId="456614DC" w14:textId="755280FF" w:rsidR="00BC7BA3" w:rsidRDefault="00BC7BA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</w:t>
            </w:r>
          </w:p>
          <w:p w14:paraId="2821F2DA" w14:textId="2ADCCD0E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</w:t>
            </w:r>
            <w:r w:rsidR="00BC7BA3">
              <w:t xml:space="preserve"> customized</w:t>
            </w:r>
            <w:r>
              <w:t xml:space="preserve"> </w:t>
            </w:r>
            <w:r w:rsidR="00BC7BA3">
              <w:t>google map pages</w:t>
            </w:r>
            <w:r>
              <w:t xml:space="preserve"> and implementing logics using typescript</w:t>
            </w:r>
          </w:p>
          <w:p w14:paraId="210E1543" w14:textId="209CD8FA" w:rsidR="004860B1" w:rsidRDefault="004860B1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3452821C" w14:textId="60A89DF3" w:rsidR="00835F70" w:rsidRDefault="00770D31" w:rsidP="00835F70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  <w:r w:rsidR="00835F70">
              <w:t>to build pages and templates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79593BED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for development and deployment</w:t>
            </w:r>
          </w:p>
        </w:tc>
        <w:tc>
          <w:tcPr>
            <w:tcW w:w="2158" w:type="dxa"/>
            <w:vAlign w:val="center"/>
          </w:tcPr>
          <w:p w14:paraId="71E2B337" w14:textId="39FE8E76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setting up</w:t>
            </w:r>
            <w:r w:rsidR="00DC424D">
              <w:t xml:space="preserve"> and </w:t>
            </w:r>
            <w:r w:rsidR="00F40EAE">
              <w:t>deploy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3CF90345" w:rsidR="00C11544" w:rsidRPr="003314FF" w:rsidRDefault="00770D31" w:rsidP="004C7B1E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</w:tc>
        <w:tc>
          <w:tcPr>
            <w:tcW w:w="2158" w:type="dxa"/>
            <w:vAlign w:val="center"/>
          </w:tcPr>
          <w:p w14:paraId="6E96987C" w14:textId="78262600" w:rsidR="002F5C4E" w:rsidRDefault="00197083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t>O</w:t>
            </w:r>
            <w:r w:rsidR="002F5C4E">
              <w:t>vercame challenge of registering created single page applications</w:t>
            </w:r>
            <w:r w:rsidR="002E6710">
              <w:t xml:space="preserve"> to database</w:t>
            </w:r>
            <w:r w:rsidR="004E177E">
              <w:t xml:space="preserve"> programmatically</w:t>
            </w:r>
            <w:r w:rsidR="00B97682">
              <w:t xml:space="preserve"> using Python</w:t>
            </w:r>
          </w:p>
          <w:p w14:paraId="0FF185B5" w14:textId="37FF389F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SiteMax’s API</w:t>
            </w:r>
          </w:p>
          <w:p w14:paraId="552BFB56" w14:textId="45AC0B7F" w:rsidR="004C7B1E" w:rsidRDefault="004C7B1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e</w:t>
            </w:r>
            <w:r>
              <w:t>nabl</w:t>
            </w:r>
            <w:r>
              <w:t>ing</w:t>
            </w:r>
            <w:r>
              <w:t xml:space="preserve"> the deployment of multiple single page applications at a time</w:t>
            </w:r>
          </w:p>
          <w:p w14:paraId="15110ABD" w14:textId="1AB021D3" w:rsidR="00770D31" w:rsidRPr="003314FF" w:rsidRDefault="00816FBB" w:rsidP="000231C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  <w:r w:rsidR="00843E26">
              <w:t xml:space="preserve">  </w:t>
            </w:r>
          </w:p>
        </w:tc>
        <w:tc>
          <w:tcPr>
            <w:tcW w:w="2253" w:type="dxa"/>
            <w:vAlign w:val="center"/>
          </w:tcPr>
          <w:p w14:paraId="3B95E2CE" w14:textId="3CC856E6" w:rsidR="00791F30" w:rsidRDefault="00BF3938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Build program using</w:t>
            </w:r>
            <w:r w:rsidR="00C17D66">
              <w:t xml:space="preserve"> </w:t>
            </w:r>
            <w:r w:rsidR="00770D31">
              <w:t>Bash</w:t>
            </w:r>
            <w:r w:rsidR="00197083">
              <w:t xml:space="preserve"> for</w:t>
            </w:r>
            <w:r w:rsidR="004E11CA">
              <w:t xml:space="preserve"> setting up code for development </w:t>
            </w:r>
          </w:p>
          <w:p w14:paraId="1A8D4BED" w14:textId="27496616" w:rsidR="003B0C2E" w:rsidRDefault="004E11CA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program using</w:t>
            </w:r>
            <w:r w:rsidR="00791F30">
              <w:t xml:space="preserve"> </w:t>
            </w:r>
            <w:r w:rsidR="00C17D66">
              <w:t>Python</w:t>
            </w:r>
            <w:r w:rsidR="00B87623">
              <w:t xml:space="preserve"> </w:t>
            </w:r>
            <w:r w:rsidR="00791F30">
              <w:t>for</w:t>
            </w:r>
            <w:r w:rsidR="000A627E">
              <w:t xml:space="preserve"> login and</w:t>
            </w:r>
            <w:r w:rsidR="00791F30">
              <w:t xml:space="preserve"> registration of single page application to database</w:t>
            </w:r>
            <w:r w:rsidR="000F2397">
              <w:t xml:space="preserve"> using SiteMax API</w:t>
            </w:r>
          </w:p>
          <w:p w14:paraId="49D5AEF4" w14:textId="293B3C68" w:rsidR="00B3746F" w:rsidRPr="003314FF" w:rsidRDefault="00B3746F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Used Postman to identify APIs needed to register single page applications to database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02EB6583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Processed over 600 </w:t>
            </w:r>
            <w:r w:rsidR="00AC761D">
              <w:t xml:space="preserve">AngularJS </w:t>
            </w:r>
            <w:r>
              <w:t>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003ADB9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</w:t>
            </w:r>
            <w:r w:rsidR="00AC761D">
              <w:t xml:space="preserve">AngularJS </w:t>
            </w:r>
            <w:r>
              <w:t>single page applications across the SiteMax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31150424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d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26C77EDB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ourth overcame challenge of ensuring the deployment doesn’t break the SiteMax System</w:t>
            </w:r>
            <w:r w:rsidR="00BD29B2">
              <w:t xml:space="preserve"> by closely communicating with </w:t>
            </w:r>
            <w:r w:rsidR="00C65996">
              <w:t>my</w:t>
            </w:r>
            <w:r w:rsidR="00BD29B2">
              <w:t xml:space="preserve"> senior developer</w:t>
            </w:r>
            <w:r w:rsidR="0094091B">
              <w:t xml:space="preserve"> </w:t>
            </w:r>
          </w:p>
          <w:p w14:paraId="4E5A6722" w14:textId="3DF81E79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fth overcame challenge of ensuring the deployed solutions are reversable should error occur</w:t>
            </w:r>
            <w:r w:rsidR="009B7488">
              <w:t xml:space="preserve"> by building another bash program</w:t>
            </w:r>
          </w:p>
          <w:p w14:paraId="2574FFD1" w14:textId="0F901D81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bash program with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06857A2B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to mass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lastRenderedPageBreak/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DDEA5F" w14:textId="77777777" w:rsidR="00DB4DFE" w:rsidRDefault="00DB4DFE" w:rsidP="00FE28FE">
      <w:pPr>
        <w:spacing w:after="0"/>
      </w:pPr>
      <w:r>
        <w:separator/>
      </w:r>
    </w:p>
  </w:endnote>
  <w:endnote w:type="continuationSeparator" w:id="0">
    <w:p w14:paraId="68459C9C" w14:textId="77777777" w:rsidR="00DB4DFE" w:rsidRDefault="00DB4DFE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ED1004" w14:textId="77777777" w:rsidR="00DB4DFE" w:rsidRDefault="00DB4DFE" w:rsidP="00FE28FE">
      <w:pPr>
        <w:spacing w:after="0"/>
      </w:pPr>
      <w:r>
        <w:separator/>
      </w:r>
    </w:p>
  </w:footnote>
  <w:footnote w:type="continuationSeparator" w:id="0">
    <w:p w14:paraId="7E5A61C7" w14:textId="77777777" w:rsidR="00DB4DFE" w:rsidRDefault="00DB4DFE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22BB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A627E"/>
    <w:rsid w:val="000D2300"/>
    <w:rsid w:val="000D2781"/>
    <w:rsid w:val="000D5B88"/>
    <w:rsid w:val="000E0858"/>
    <w:rsid w:val="000E1260"/>
    <w:rsid w:val="000F084E"/>
    <w:rsid w:val="000F2397"/>
    <w:rsid w:val="000F2DF9"/>
    <w:rsid w:val="000F4B05"/>
    <w:rsid w:val="000F4BEE"/>
    <w:rsid w:val="000F5C14"/>
    <w:rsid w:val="000F6476"/>
    <w:rsid w:val="00105DA5"/>
    <w:rsid w:val="0011059B"/>
    <w:rsid w:val="00113E25"/>
    <w:rsid w:val="00116533"/>
    <w:rsid w:val="001332AF"/>
    <w:rsid w:val="0013530E"/>
    <w:rsid w:val="00141380"/>
    <w:rsid w:val="00142A3E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97083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164A"/>
    <w:rsid w:val="00212103"/>
    <w:rsid w:val="00213840"/>
    <w:rsid w:val="0022006E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3171"/>
    <w:rsid w:val="002E6045"/>
    <w:rsid w:val="002E6710"/>
    <w:rsid w:val="002E6D6C"/>
    <w:rsid w:val="002F16B0"/>
    <w:rsid w:val="002F5C4E"/>
    <w:rsid w:val="003042BE"/>
    <w:rsid w:val="00320773"/>
    <w:rsid w:val="00321763"/>
    <w:rsid w:val="003235A2"/>
    <w:rsid w:val="003265E6"/>
    <w:rsid w:val="003314FF"/>
    <w:rsid w:val="003327C1"/>
    <w:rsid w:val="00332A77"/>
    <w:rsid w:val="00335104"/>
    <w:rsid w:val="00337EAA"/>
    <w:rsid w:val="003412ED"/>
    <w:rsid w:val="00345290"/>
    <w:rsid w:val="003558FD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615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82173"/>
    <w:rsid w:val="004852DB"/>
    <w:rsid w:val="004860B1"/>
    <w:rsid w:val="00490B06"/>
    <w:rsid w:val="00493BD6"/>
    <w:rsid w:val="004B1B94"/>
    <w:rsid w:val="004B4ABB"/>
    <w:rsid w:val="004C4247"/>
    <w:rsid w:val="004C7B1E"/>
    <w:rsid w:val="004D0554"/>
    <w:rsid w:val="004D2E33"/>
    <w:rsid w:val="004D6AF5"/>
    <w:rsid w:val="004D6D18"/>
    <w:rsid w:val="004E11CA"/>
    <w:rsid w:val="004E161C"/>
    <w:rsid w:val="004E177E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1832"/>
    <w:rsid w:val="00593AE3"/>
    <w:rsid w:val="005A3AD0"/>
    <w:rsid w:val="005B1CF6"/>
    <w:rsid w:val="005B1F82"/>
    <w:rsid w:val="005B5070"/>
    <w:rsid w:val="005B74CD"/>
    <w:rsid w:val="005C0ED3"/>
    <w:rsid w:val="005C3BF7"/>
    <w:rsid w:val="005C4735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175F5"/>
    <w:rsid w:val="00617FD8"/>
    <w:rsid w:val="006373BB"/>
    <w:rsid w:val="006505E4"/>
    <w:rsid w:val="00663653"/>
    <w:rsid w:val="0066559E"/>
    <w:rsid w:val="00665607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1F30"/>
    <w:rsid w:val="007944D6"/>
    <w:rsid w:val="007D2C69"/>
    <w:rsid w:val="007D6E5F"/>
    <w:rsid w:val="007F66B5"/>
    <w:rsid w:val="007F75E1"/>
    <w:rsid w:val="0080201C"/>
    <w:rsid w:val="0080240F"/>
    <w:rsid w:val="00812A51"/>
    <w:rsid w:val="00816FBB"/>
    <w:rsid w:val="00825A1B"/>
    <w:rsid w:val="00835F70"/>
    <w:rsid w:val="00843E26"/>
    <w:rsid w:val="00846C71"/>
    <w:rsid w:val="0085549F"/>
    <w:rsid w:val="008642D6"/>
    <w:rsid w:val="00870863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5F0A"/>
    <w:rsid w:val="008B6ED2"/>
    <w:rsid w:val="008D053C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1D4C"/>
    <w:rsid w:val="009432E2"/>
    <w:rsid w:val="009452E1"/>
    <w:rsid w:val="00947457"/>
    <w:rsid w:val="009506C8"/>
    <w:rsid w:val="009539D0"/>
    <w:rsid w:val="009549B8"/>
    <w:rsid w:val="00960FC3"/>
    <w:rsid w:val="00961DFF"/>
    <w:rsid w:val="00966C85"/>
    <w:rsid w:val="00967439"/>
    <w:rsid w:val="009768DA"/>
    <w:rsid w:val="0098040B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00D30"/>
    <w:rsid w:val="00A11579"/>
    <w:rsid w:val="00A17FAA"/>
    <w:rsid w:val="00A22C4B"/>
    <w:rsid w:val="00A27B59"/>
    <w:rsid w:val="00A34023"/>
    <w:rsid w:val="00A3482E"/>
    <w:rsid w:val="00A67C24"/>
    <w:rsid w:val="00A709E6"/>
    <w:rsid w:val="00A7454D"/>
    <w:rsid w:val="00A80641"/>
    <w:rsid w:val="00A83194"/>
    <w:rsid w:val="00A86B24"/>
    <w:rsid w:val="00A92182"/>
    <w:rsid w:val="00A97CE0"/>
    <w:rsid w:val="00AA4478"/>
    <w:rsid w:val="00AB4D0C"/>
    <w:rsid w:val="00AC1872"/>
    <w:rsid w:val="00AC66B4"/>
    <w:rsid w:val="00AC761D"/>
    <w:rsid w:val="00AD0752"/>
    <w:rsid w:val="00AD0C89"/>
    <w:rsid w:val="00AE1C0B"/>
    <w:rsid w:val="00AF26FF"/>
    <w:rsid w:val="00AF33EF"/>
    <w:rsid w:val="00B0258D"/>
    <w:rsid w:val="00B046AD"/>
    <w:rsid w:val="00B20E5D"/>
    <w:rsid w:val="00B2195C"/>
    <w:rsid w:val="00B26726"/>
    <w:rsid w:val="00B341B7"/>
    <w:rsid w:val="00B3746F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7682"/>
    <w:rsid w:val="00B978EC"/>
    <w:rsid w:val="00B97F90"/>
    <w:rsid w:val="00BA1234"/>
    <w:rsid w:val="00BA35C8"/>
    <w:rsid w:val="00BA50E4"/>
    <w:rsid w:val="00BB65CB"/>
    <w:rsid w:val="00BC1B74"/>
    <w:rsid w:val="00BC6A85"/>
    <w:rsid w:val="00BC7BA3"/>
    <w:rsid w:val="00BD1901"/>
    <w:rsid w:val="00BD29B2"/>
    <w:rsid w:val="00BE39B6"/>
    <w:rsid w:val="00BE3FAB"/>
    <w:rsid w:val="00BE66FC"/>
    <w:rsid w:val="00BF2265"/>
    <w:rsid w:val="00BF3938"/>
    <w:rsid w:val="00C00611"/>
    <w:rsid w:val="00C11544"/>
    <w:rsid w:val="00C133C2"/>
    <w:rsid w:val="00C17D66"/>
    <w:rsid w:val="00C22781"/>
    <w:rsid w:val="00C2344A"/>
    <w:rsid w:val="00C2661A"/>
    <w:rsid w:val="00C2696D"/>
    <w:rsid w:val="00C3025A"/>
    <w:rsid w:val="00C32511"/>
    <w:rsid w:val="00C37C5E"/>
    <w:rsid w:val="00C40A13"/>
    <w:rsid w:val="00C44036"/>
    <w:rsid w:val="00C53FE0"/>
    <w:rsid w:val="00C570B3"/>
    <w:rsid w:val="00C57AD1"/>
    <w:rsid w:val="00C65996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1FD5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49E2"/>
    <w:rsid w:val="00D46E0C"/>
    <w:rsid w:val="00D54D06"/>
    <w:rsid w:val="00D55988"/>
    <w:rsid w:val="00D6261D"/>
    <w:rsid w:val="00D62895"/>
    <w:rsid w:val="00D646B7"/>
    <w:rsid w:val="00D7556F"/>
    <w:rsid w:val="00D76180"/>
    <w:rsid w:val="00D83063"/>
    <w:rsid w:val="00D83B38"/>
    <w:rsid w:val="00D85B31"/>
    <w:rsid w:val="00D938AB"/>
    <w:rsid w:val="00DA016E"/>
    <w:rsid w:val="00DA0F23"/>
    <w:rsid w:val="00DA76E6"/>
    <w:rsid w:val="00DB08C7"/>
    <w:rsid w:val="00DB2CEA"/>
    <w:rsid w:val="00DB3BB6"/>
    <w:rsid w:val="00DB4DFE"/>
    <w:rsid w:val="00DB63E0"/>
    <w:rsid w:val="00DC424D"/>
    <w:rsid w:val="00DD3DBB"/>
    <w:rsid w:val="00DE0361"/>
    <w:rsid w:val="00DE39E2"/>
    <w:rsid w:val="00DF2520"/>
    <w:rsid w:val="00E02F2F"/>
    <w:rsid w:val="00E14464"/>
    <w:rsid w:val="00E14F30"/>
    <w:rsid w:val="00E208B8"/>
    <w:rsid w:val="00E2339E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77200"/>
    <w:rsid w:val="00E82F50"/>
    <w:rsid w:val="00E83B4A"/>
    <w:rsid w:val="00EA699C"/>
    <w:rsid w:val="00EB045A"/>
    <w:rsid w:val="00EB1093"/>
    <w:rsid w:val="00EB7744"/>
    <w:rsid w:val="00ED0AF7"/>
    <w:rsid w:val="00ED45D4"/>
    <w:rsid w:val="00ED5E96"/>
    <w:rsid w:val="00EE1AD7"/>
    <w:rsid w:val="00EE1EA8"/>
    <w:rsid w:val="00EE1FA1"/>
    <w:rsid w:val="00EF292B"/>
    <w:rsid w:val="00F00422"/>
    <w:rsid w:val="00F04694"/>
    <w:rsid w:val="00F12269"/>
    <w:rsid w:val="00F16CD0"/>
    <w:rsid w:val="00F26AA0"/>
    <w:rsid w:val="00F361F1"/>
    <w:rsid w:val="00F371DE"/>
    <w:rsid w:val="00F40EA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4D59"/>
    <w:rsid w:val="00FB5885"/>
    <w:rsid w:val="00FC125F"/>
    <w:rsid w:val="00FC21DB"/>
    <w:rsid w:val="00FC433B"/>
    <w:rsid w:val="00FC67AE"/>
    <w:rsid w:val="00FC6BBE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47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8</Pages>
  <Words>1816</Words>
  <Characters>10356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797</cp:revision>
  <dcterms:created xsi:type="dcterms:W3CDTF">2020-02-11T13:21:00Z</dcterms:created>
  <dcterms:modified xsi:type="dcterms:W3CDTF">2021-02-18T21:54:00Z</dcterms:modified>
</cp:coreProperties>
</file>